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DLTV</w:t>
      </w:r>
      <w:r>
        <w:t xml:space="preserve"> </w:t>
      </w:r>
      <w:r>
        <w:t xml:space="preserve">การงานอาชีพ</w:t>
      </w:r>
      <w:r>
        <w:t xml:space="preserve"> </w:t>
      </w:r>
      <w:r>
        <w:t xml:space="preserve">ป.</w:t>
      </w:r>
      <w:r>
        <w:t xml:space="preserve"> </w:t>
      </w:r>
      <w:r>
        <w:t xml:space="preserve">4</w:t>
      </w:r>
      <w:r>
        <w:t xml:space="preserve"> </w:t>
      </w:r>
      <w:r>
        <w:t xml:space="preserve">หน่วยที่</w:t>
      </w:r>
      <w:r>
        <w:t xml:space="preserve"> </w:t>
      </w:r>
      <w:r>
        <w:t xml:space="preserve">3)</w:t>
      </w:r>
      <w:r>
        <w:t xml:space="preserve"> </w:t>
      </w:r>
      <w:r>
        <w:t xml:space="preserve">4.</w:t>
      </w:r>
      <w:r>
        <w:t xml:space="preserve"> </w:t>
      </w:r>
      <w:r>
        <w:t xml:space="preserve">การซ่อมแซมอุปกรณ์</w:t>
      </w:r>
      <w:r>
        <w:t xml:space="preserve"> </w:t>
      </w:r>
      <w:r>
        <w:t xml:space="preserve">เครื่องมือ</w:t>
      </w:r>
      <w:r>
        <w:t xml:space="preserve"> </w:t>
      </w:r>
      <w:r>
        <w:t xml:space="preserve">และเครื่องใช้</w:t>
      </w:r>
    </w:p>
    <w:p>
      <w:pPr>
        <w:pStyle w:val="Date"/>
      </w:pPr>
      <w:r>
        <w:t xml:space="preserve">วันอังคารที่</w:t>
      </w:r>
      <w:r>
        <w:t xml:space="preserve"> </w:t>
      </w:r>
      <w:r>
        <w:t xml:space="preserve">26</w:t>
      </w:r>
      <w:r>
        <w:t xml:space="preserve"> </w:t>
      </w:r>
      <w:r>
        <w:t xml:space="preserve">ตุลาคม</w:t>
      </w:r>
      <w:r>
        <w:t xml:space="preserve"> </w:t>
      </w:r>
      <w:r>
        <w:t xml:space="preserve">2564</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ครูสุนทรี) สวัสดีค่ะ นักเรียนและคุณครูปลายทางวันนี้มาพบกันอีกครั้งนะคะ ในกลุ่มสาระการงานอาชีพนะคะ ชั้นประถมศึกษาปีที่ 4 โดยพบกับคุณครูสุนทรี สาธุภาพ และ</w:t>
      </w:r>
    </w:p>
    <w:p>
      <w:pPr>
        <w:pStyle w:val="BodyText"/>
      </w:pPr>
      <w:r>
        <w:t xml:space="preserve">(คุณครูณัฐทิยา) คุณครูณัฐิเนียมสะอาด หรือคุณครูฝ้ายนะคะ จากครั้งที่แล้วเด็ก ๆ ได้เรียนรู้เรื่องอะไร เด็ก ๆ จำได้ไหมคะ เด็ก ๆ เรียนรู้กันในเรื่องของความปลอดภัยในการใช้อุปกรณ์เครื่องมือเครื่องใช้ใช่ไหมคะ สำหรับวันนี้นั้นจะเรียนรู้กันในเรื่องอะไรและทำกิจกรรมอะไรนั้น เดี๋ยวเราไปพบกันเลยค่ะ</w:t>
      </w:r>
    </w:p>
    <w:p>
      <w:pPr>
        <w:pStyle w:val="BodyText"/>
      </w:pPr>
      <w:r>
        <w:t xml:space="preserve">(คุณครูสุนทรี) วันนี้เราก็จะเรียนรู้ในเรื่องของการซ่อมแซมอุปกรณ์และเครื่องมือค่ะ และเด็ก ๆ ก็เตรียมกันมาแล้วใช่ไหมคะ ก่อนอื่นค่ะ เรามาจุดประกายความคิดกันนิดหนึ่งค่ะ คุณครูจะมีคำถามให้เด็ก ๆ นะคะ สิ่งนี้คืออะไร แต่ตอนนี้เด็ก ๆ เห็นหรือยังคะ ว่าสิ่งนี้คืออะไรคะ อย่างนั้น คุณครูนกกับคุณครูฝ้ายจะเสกสิ่งของมาให้เด็ก ๆ นะคะ เตรียมนะคะ โอม เพี้ยง มาแล้วค่ะ ของสิ่งนี้คืออะไรคะ ตอบเสียงดังฟังชัดมากเลยค่ะ มันคือค้อนค่ะ</w:t>
      </w:r>
    </w:p>
    <w:p>
      <w:pPr>
        <w:pStyle w:val="BodyText"/>
      </w:pPr>
      <w:r>
        <w:t xml:space="preserve">(คุณครูณัฐทิยา) มันคือ แล้วตอบได้แล้วใช่ไหมคะ คำถามที่ 2 ค่ะ สิ่งของนี้มีประโยชน์อย่างไร เอามาสู้กันได้ไหมคะ</w:t>
      </w:r>
    </w:p>
    <w:p>
      <w:pPr>
        <w:pStyle w:val="BodyText"/>
      </w:pPr>
      <w:r>
        <w:t xml:space="preserve">(คุณครูณัฐทิยา) ไม่ได้ค่ะ</w:t>
      </w:r>
    </w:p>
    <w:p>
      <w:pPr>
        <w:pStyle w:val="BodyText"/>
      </w:pPr>
      <w:r>
        <w:t xml:space="preserve">(คุณครูสุนทรี) ไม่ได้ ของสิ่งนี้มีประโยชน์อย่างไรคะ เอาไว้ตอกตะปูนั่นเองค่ะ เยี่ยมมากค่ะ ต่อไปค่ะ ถ้าสิ่งของนี้ชำรุดมันจะชำรุดอย่างไรคะ มันจะชำรุดได้ไหมคะ ครูฝ้าย เห็นไหมคะ เริ่มมีอะไรขึ้นมาคะ สนิม แล้วก็ตรงนี้ค่ะ เหมือนจะหลวมแล้วนะคะครูนก</w:t>
      </w:r>
    </w:p>
    <w:p>
      <w:pPr>
        <w:pStyle w:val="BodyText"/>
      </w:pPr>
      <w:r>
        <w:t xml:space="preserve">(คุณครูสุนทรี) ชำรุดได้ค่ะ ก็คือตรงนี้ผ่านการใช้งานมานานก็จะมีสนิม และทางด้านบนก็หลวมแล้วใช่ไหมคะ ค่ะ ของสิ่งนี้ชำรุดได้ และด้ามไม้อาจจะหักก็ได้นะคะ</w:t>
      </w:r>
    </w:p>
    <w:p>
      <w:pPr>
        <w:pStyle w:val="BodyText"/>
      </w:pPr>
      <w:r>
        <w:t xml:space="preserve">(คุณครูณัฐทิยา) ค่ะ</w:t>
      </w:r>
    </w:p>
    <w:p>
      <w:pPr>
        <w:pStyle w:val="BodyText"/>
      </w:pPr>
      <w:r>
        <w:t xml:space="preserve">(คุณครูสุนทรี) หัวค้อนอาจจะหลุดก็ได้ ถ้าต้องการให้ของสิ่งนี้ค่ะ กลับมาใช้ได้อีกครั้ง นักเรียนจะทำอย่างไร คุณครูถามว่าถ้าต้องการให้ของสิ่งนี้กลับมาใช้ได้อีกครั้ง เราจะทำอย่างไรคะ คำตอบหลากหลายมากเลยค่ะ ครูฝ้ายคะขอ 1 คำตอบได้ไหมคะ</w:t>
      </w:r>
    </w:p>
    <w:p>
      <w:pPr>
        <w:pStyle w:val="BodyText"/>
      </w:pPr>
      <w:r>
        <w:t xml:space="preserve">(คุณครูณัฐทิยา) แน่นอนค่ะ มันต้องเอาไปซ่อมแซมนะคะ เช่น สนิมแบบนี้นะคะ เราต้องใช้น้ำมันขัดเงาค่ะ ขัดในเรื่องของสนิมให้ออกไป ในส่วนของไม้มันค่อนข้างหลวมเราก็สามารถหาไม้มาค้ำ หรือมาลิ่มเข้าไปให้มันกระชับมากขึ้นค่ะคุณครูนก</w:t>
      </w:r>
    </w:p>
    <w:p>
      <w:pPr>
        <w:pStyle w:val="BodyText"/>
      </w:pPr>
      <w:r>
        <w:t xml:space="preserve">(คุณครูสุนทรี) ใช่ค่ะ ครูฝ้ายบอกไว้แบบนี้ แล้วเด็ก ๆ ละคะ มีคำตอบนอกเหนือจากนี้ไหมคะ เอ๊ะ ครูนกได้ยินด้วยค่ะ เด็ก ๆ บอกว่าเอากาวหยอด ได้ไหมคะ เอากาวมาหยอดนี่มันอาจจะอยู่ได้แค่ชั่วครู่นะคะ มันไม่ทนทาน บางคนบอกว่าเอาเชือกมาผูก เชือกมาผูก มันก็คงจะอยู่ได้สักครู่หนึ่ง มันก็ไม่ทนทานได้เหมือนกันค่ะ แต่สิ่งที่จะทำให้ได้ทนทานนะคะ วิธีการซ่อมของอันนี้ค่ะ สังเกตดูเห็นไหมคะ เขาใช้ตะปูค่ะ ตอกเข้าไป เห็นหรือยังคะ เพื่ออะไรคะ การที่เอาตะปูตอกเข้าไปในเนื้อไม้ เพื่อให้เนื้อไม้นั้นขยาย ทำให้หัวค้อนนั้นแน่นหนาขึ้นนั่นเองค่ะ หรืออีกอย่างหนึ่งที่ครูฝ้ายบอกค่ะ ว่าใช้ลิ่ม ลิ่มหน้าตาเป็นอย่างไรคะ หน้าตาเป็นแบบนี้ค่ะ ครูฝ้ายคะ ฝากหน่อยค่ะ หน้าตาเป็นแบบนี้ค่ะ คือด้านบนจะมีสันหนา เห็นสันหนาไหมคะ จะมีความหนา ด้านล่างจะบาง ลิ่มนี้จะทำด้วยไม้ เพื่อที่จะแทรกเข้าลงไปที่หัวค้อนค่ะ แทรกไปที่หัวค้อน แต่อันนี้ลิ่มอันใหญ่นะคะ ครูทำเพื่อให้นักเรียนนั้นเห็นได้ชัด เราก็ต้องดูด้วยค่ะ ว่าหัวค้อนนั้นต้องใช้ลิ่มขนาดเท่าไหน นะคะ เราก็เหลาให้บาง แล้วก็ตอกเข้าไปที่หัวค้อน เพื่อให้มีความแน่นหนาขึ้นนั่นเองค่ะ หรืออีกวิธีหนึ่งค่ะ สำหรับค้อนอันนี้นะคะ เป็นค้อนโบราณ มาจากบ้านครูนกนั่นเองค่ะ</w:t>
      </w:r>
    </w:p>
    <w:p>
      <w:pPr>
        <w:pStyle w:val="BodyText"/>
      </w:pPr>
      <w:r>
        <w:t xml:space="preserve">(คุณครูณัฐทิยา) หรือเรียกว่า</w:t>
      </w:r>
      <w:r>
        <w:t xml:space="preserve"> </w:t>
      </w:r>
      <w:r>
        <w:t xml:space="preserve">“</w:t>
      </w:r>
      <w:r>
        <w:t xml:space="preserve">ค้อนกลม</w:t>
      </w:r>
      <w:r>
        <w:t xml:space="preserve">”</w:t>
      </w:r>
      <w:r>
        <w:t xml:space="preserve"> </w:t>
      </w:r>
      <w:r>
        <w:t xml:space="preserve">นั่นเองค่ะ</w:t>
      </w:r>
    </w:p>
    <w:p>
      <w:pPr>
        <w:pStyle w:val="BodyText"/>
      </w:pPr>
      <w:r>
        <w:t xml:space="preserve">(คุณครูสุนทรี) คือ เกิดมาก็เห็นแล้วค่ะ ก็น่ามีอายุยาวมากเลยนะคะ เกิดมาเห็นแล้ว คือเวลาที่หัวค้อนหลวม ตกกระแทกลงกับพื้น ขอโทษนะคะ ตอกกระแทกลงกับพื้นนะคะ กระแทกลงกับพื้น หล่นลงมาอยู่ด้านล่างเพื่อความแน่นหนาขึ้น แล้วเวลาจะใช้ก็ต้องตรวจสอบดูก่อนนะคะ เด็ก ๆ เป็นแบบนี้ไหมคะ ที่บ้าน คือ มีของใช้ที่มีเป็นโบราณแบบนี้นะคะ บ้านครูนกมีอีกหลายอย่างเลยค่ะ แต่วันนี้เอามาให้ดูแค่ค้อนก่อนนะคะ เดี๋ยวเราจะเสกค้อนนี้ไปก่อนนะคะครูฝ้ายเพราะจะเกะกะมือพวกเรานะคะ โอมจงไป ไปแล้วค่ะครูฝ้าย ไปแล้วค่ะครูฝ้าย เดี๋ยวเราไปต่อเลยค่ะ</w:t>
      </w:r>
    </w:p>
    <w:p>
      <w:pPr>
        <w:pStyle w:val="BodyText"/>
      </w:pPr>
      <w:r>
        <w:t xml:space="preserve">(คุณครูณัฐทิยา) สำหรับจุดประสงค์การเรียนรู้ในวันนี้นะคะ เรามี 3 ข้อค่ะ หัวข้อที่ 1 นะคะ เด็ก ๆ ข้อที่ 1 วิเคราะห์การใช้ของอุปกรณ์ เครื่องมือ และเครื่องใช้ ข้อที่ 2 นะคะ เลือกวิธีการซ่อมแซมอุปกรณ์เครื่องมือเครื่องใช้ ลักษณะการชำรุดค่ะ และข้อสุดท้ายนะคะ ข้อที่ 3 ค่ะ เห็นความสำคัญของการซ่อมแซมอุปกรณ์ เครื่องมือและเครื่องใช้ค่ะ</w:t>
      </w:r>
    </w:p>
    <w:p>
      <w:pPr>
        <w:pStyle w:val="BodyText"/>
      </w:pPr>
      <w:r>
        <w:t xml:space="preserve">(คุณครูสุนทรี) ค่ะ นี่ก็คือจุดประสงค์การเรียนรู้ในวันนี้นะคะ หัวข้อของเราค่ะ 1 รอบก็คือ การซ่อมแซมอุปกรณ์เครื่องมือและเครื่องใช้ค่ะการซ่อมแซมอุปกรณ์เครื่องมือและเครื่องใช้ก่อนที่เราจะไปลงมือซ่อมแซมกันนะคะ เราต้องไปดูหลักการซ่อมแซมอุปกรณ์ เครื่องมือ และเครื่องใช้ก่อนค่ะ ว่ามีหลักการอย่างไรบ้าง ข้อที่ 1 เลยนะคะ เราต้องหาสาเหตุของการชำรุดค่ะ การชำรุดนะคะ มักจะเกิดจากการใช้งานผิดประเภท อย่างเชาน เอาค้อนนะคะ เอาด้ามค้อนไปตี หรืออาจจะเอาสิ่งของอื่นมาใช้แทนค้อน ขวานมาใช้ อย่างนี้ก็คือใช้ผิดประเภทนะคะ แล้วก็การใช้เป็นระยะเวลานาน อย่างที่คุณครูนำมาให้ดูนะคะ ทำให้บิด หัก หรือสึกกร่อนนั่นเองนะคะ ฉะนั้น เมื่อก่อนที่เราจะใช้นะคะ เราต้องตรวจสอบในเรื่องของความชำรุดก่อน เราต้องหยุดใช้ แล้วก็ต้องลงมือหาวิธีการซ่อมแซมด้วยนะคะ</w:t>
      </w:r>
    </w:p>
    <w:p>
      <w:pPr>
        <w:pStyle w:val="BodyText"/>
      </w:pPr>
      <w:r>
        <w:t xml:space="preserve">(คุณครูณัฐทิยา) ต่อไปนะคะ เราก็ต้องหาวิธีการซ่อมแซม โดยการศึกษาการซ่อมแซมนะคะ หาวิธีการแก้ไขเบื้องต้นเพื่อที่จะซ่อมแซมได้ถูกวิธี เมื่อตรวจพบว่าหัวค้อนนี่ไม่แน่นนะคะ ก็ต้องหาวิธีเข้ากับหัวค้อนให้แน่นนั่นเองค่ะ เหมือนที่เด็ก ๆ เห็นกันเมื่อสักครู่ค่ะ</w:t>
      </w:r>
    </w:p>
    <w:p>
      <w:pPr>
        <w:pStyle w:val="BodyText"/>
      </w:pPr>
      <w:r>
        <w:t xml:space="preserve">(คุณครูสุนทรี) ใช่ค่ะ 3. นะคะ</w:t>
      </w:r>
    </w:p>
    <w:p>
      <w:pPr>
        <w:pStyle w:val="BodyText"/>
      </w:pPr>
      <w:r>
        <w:t xml:space="preserve">(คุณครูสุนทรี) 3 นะคะ เราต้องจัดเตรียมวางแผน จัดเตรียมอุปกรณ์ที่ต้องใช้และเครื่องมือการช่างที่จะต้องใช้ก่อนซ่อมแซมนะคะ ให้พร้อมเพียง เวลาที่เราจะหาค้อนเราต้องวิ่งไปหาค้อน เวลาเราจะหาตะปูเราก็ต้องวิ่งไปหาตะปูซ่อมเลยค่ะ ว่าจะต้องใช้ค้อน ใช้ตะปู ใช้กาวอะไรบ้างนะคะ เราเตรียมมาให้พร้อมเลยค่ะ เพื่อที่จะไม่เสียเวลาในการค้นหาอุปกรณ์นั่นเองนะคะ เราก็จะมาสู่ขั้นของการซ่อมแซมนะคะ ก็ปฏิบัติงานตามลำดับขั้นตอนที่ได้วางแผนไว้นะคะ โดยความระมัดระวังด้วยนะคะ แล้วก็คำนึงถึงความปลอดภัยไว้เป็นอันดับแรกเลยนะคะ ที่มีความคมหรือเกี่ยวข้องกับไฟฟ้านะคะ เพราะว่าอาจจะทำให้ไฟช็อตเราได้นะคะ ถ้าเรานี่ไม่มีความรู้นะคะ ไม่มีพื้นฐานในเรื่องของการซ่อมแซมในสิ่ง ๆ นี้ เราก็ควรที่จะปรึกษาผู้ใหญ่นะคะ ในขณะที่เราซ่อมแซมนะคะ อยู่ในความดูแลของผู้ใหญ่นะคะ ถามผู้ใหญ่ที่มีความรู้ ความชำนาญนั่นเองค่ะ</w:t>
      </w:r>
    </w:p>
    <w:p>
      <w:pPr>
        <w:pStyle w:val="BodyText"/>
      </w:pPr>
      <w:r>
        <w:t xml:space="preserve">(คุณครูสุนทรี) ใช่ค่ะ เพราะบางอย่างต้องอาศัยผู้ที่มีความชำนาญมากกว่าเรา ไฟฟ้านะคะ เราควรที่จะมอบให้ผู้ใหญ่เป็นการซ่อมดีกว่านะคะ ข้อที่ 5 ค่ะ เลือกใช้วัสดุและอุปกรณ์ที่เหมาะสมนะคะ ซ่อมแซมแล้วก็ควรเลือกใช้อุปกรณ์และเครื่องมือให้เหมาะกับการซ่อมแซมนั้น ๆ ด้วยนะคะ อย่างเช่น ของบางอย่างอย่างกาวลาเท็กซ์ก็ไม่สามารถที่จะมาซ่อมแซมกับไม้บางอย่างได้นะคะ ก็คือต้องเลือกอุปกรณ์ด้วยนะคะ</w:t>
      </w:r>
    </w:p>
    <w:p>
      <w:pPr>
        <w:pStyle w:val="BodyText"/>
      </w:pPr>
      <w:r>
        <w:t xml:space="preserve">(คุณครูณัฐทิยา) ต่อไปนะคะ เราก็ควรที่จะตรวจสอบอุปกรณ์ เครื่องมือ เครื่องใช้นะคะ เช่นนะคะ ก่อนนำไปใช้งานควรทดสอบอุปกรณ์เครื่องมือและเครื่องใช้นี่ครบทุกชิ้นหรือไม่นะคะ มีความแข็งแรหรือไม่นะคะ ยกตัวอย่างเช่น อาจจะเป็นค้อนนะคะ ก็สำรวจดูว่า ค้อนนี่มีครบไหม ทั้งหัวค้อนและด้ามค้อนสามารถที่จะนำไปตอกได้หรือไม่ หรือว่าจะเป็นไขควงนะคะ ก็สำรวจดี ๆ ว่า ทั้งตัวไขควง แล้วก็ตัวที่ยึดไขควงไว้ ตัวส่วนด้านล่างนั้นแน่นดีแล้วหรือยัง ไขควงเป็นสนิมหรือไม่ก็ควรตรวจสอบดูนะคะ</w:t>
      </w:r>
    </w:p>
    <w:p>
      <w:pPr>
        <w:pStyle w:val="BodyText"/>
      </w:pPr>
      <w:r>
        <w:t xml:space="preserve">(คุณครูสุนทรี) ตอนนี้ค่ะ ดูให้รู้ ง่ายนิดเดียวนะคะ คุณครูจะไปสาธิตการซ่อมแซมค่ะ แล้วเดี๋ยวไปดูกันนะคะว่า คุณครูมีอะไรมาให้เด็ก ๆ ดู</w:t>
      </w:r>
    </w:p>
    <w:p>
      <w:pPr>
        <w:pStyle w:val="BodyText"/>
      </w:pPr>
      <w:r>
        <w:t xml:space="preserve">(คุณครูปรเมศร์) สวัสดีครับครูนกครับ</w:t>
      </w:r>
    </w:p>
    <w:p>
      <w:pPr>
        <w:pStyle w:val="BodyText"/>
      </w:pPr>
      <w:r>
        <w:t xml:space="preserve">(คุณครูสุนทรี) มารบกวนอีกแล้วค่ะ วันนี้ที่ห้องเรียนน่ะค่ะ เก้าอี้น่ะค่ะ เวลาเด็กนั่งมันขูดกับพื้นแล้วมันเสียดสาดน่ะค่ะ ก็อยากจะได้ลูกยางมาใส่ค่ะครูปรเมศร์</w:t>
      </w:r>
    </w:p>
    <w:p>
      <w:pPr>
        <w:pStyle w:val="BodyText"/>
      </w:pPr>
      <w:r>
        <w:t xml:space="preserve">(คุณครูปรเมศร์) แสดงว่าแต่เดิมมันเป็นลูกยางใช่ไหมครับครูนก ตอนนี้มันไม่มีลูกยาง ทำให้เหล็กพื้นมันก็จะเสียดสีกับพื้นถ้าเกิดเป็นกระดานไม้ก็เป็นรอยเสียหาย</w:t>
      </w:r>
    </w:p>
    <w:p>
      <w:pPr>
        <w:pStyle w:val="BodyText"/>
      </w:pPr>
      <w:r>
        <w:t xml:space="preserve">(คุณครูปรเมศร์) คราวนี้ถ้าไปหาซื้อไม่มีแล้วครับ</w:t>
      </w:r>
    </w:p>
    <w:p>
      <w:pPr>
        <w:pStyle w:val="BodyText"/>
      </w:pPr>
      <w:r>
        <w:t xml:space="preserve">(คุณครูสุนทรี) ใช่ค่ะ ไปหารุ่นนี้ อีกนานกว่าจะมาส่ง ถ้าเราลองประยุกต์ใช้ได้ไหมครับครูนก สิ่งของวัสดุที่มีในบ้านนี่ เอามาทำแทนได้ไหมครับ</w:t>
      </w:r>
    </w:p>
    <w:p>
      <w:pPr>
        <w:pStyle w:val="BodyText"/>
      </w:pPr>
      <w:r>
        <w:t xml:space="preserve">(คุณครูสุนทรี) ใช้อะไรดีครับ</w:t>
      </w:r>
    </w:p>
    <w:p>
      <w:pPr>
        <w:pStyle w:val="BodyText"/>
      </w:pPr>
      <w:r>
        <w:t xml:space="preserve">(คุณครูปรเมศร์) นี่เลยครับ ใช้ยางในรถจักรยานยนต์ครับ นำมาหุ้มเหมือนลูกยางแล้วก็ตัดได้สวยเหมือนกันครับ</w:t>
      </w:r>
    </w:p>
    <w:p>
      <w:pPr>
        <w:pStyle w:val="BodyText"/>
      </w:pPr>
      <w:r>
        <w:t xml:space="preserve">(คุณครูสุนทรี) จริงหรือคะ</w:t>
      </w:r>
    </w:p>
    <w:p>
      <w:pPr>
        <w:pStyle w:val="BodyText"/>
      </w:pPr>
      <w:r>
        <w:t xml:space="preserve">(คุณครูปรเมศร์) ใช่ครับ</w:t>
      </w:r>
    </w:p>
    <w:p>
      <w:pPr>
        <w:pStyle w:val="BodyText"/>
      </w:pPr>
      <w:r>
        <w:t xml:space="preserve">(คุณครูสุนทรี) ได้ค่ะ</w:t>
      </w:r>
    </w:p>
    <w:p>
      <w:pPr>
        <w:pStyle w:val="BodyText"/>
      </w:pPr>
      <w:r>
        <w:t xml:space="preserve">(คุณครูปรเมศร์) นะครับ เดี๋ยวจะใช้ยางในรถจักรยานยนต์นะครับ ตัดนะครับ เดี๋ยวลองทำอันหนึ่งก่อน</w:t>
      </w:r>
    </w:p>
    <w:p>
      <w:pPr>
        <w:pStyle w:val="BodyText"/>
      </w:pPr>
      <w:r>
        <w:t xml:space="preserve">(คุณครูสุนทรี) ได้ค่ะ ลองทำอันหนึ่งก่อน</w:t>
      </w:r>
    </w:p>
    <w:p>
      <w:pPr>
        <w:pStyle w:val="BodyText"/>
      </w:pPr>
      <w:r>
        <w:t xml:space="preserve">(คุณครูสุนทรี) เด็ก ๆ ลองก็ตัดประมาณสักความกว้างสัก</w:t>
      </w:r>
    </w:p>
    <w:p>
      <w:pPr>
        <w:pStyle w:val="BodyText"/>
      </w:pPr>
      <w:r>
        <w:t xml:space="preserve">(คุณครูสุนทรี) อันนี้มันมีรอยปะอยู่</w:t>
      </w:r>
    </w:p>
    <w:p>
      <w:pPr>
        <w:pStyle w:val="BodyText"/>
      </w:pPr>
      <w:r>
        <w:t xml:space="preserve">(คุณครูปรเมศร์) ฝั่งไหนครับ</w:t>
      </w:r>
    </w:p>
    <w:p>
      <w:pPr>
        <w:pStyle w:val="BodyText"/>
      </w:pPr>
      <w:r>
        <w:t xml:space="preserve">(คุณครูสุนทรี) ฝั่งนี้ค่ะ ที่มีรอยประอยู่ค่ะ</w:t>
      </w:r>
    </w:p>
    <w:p>
      <w:pPr>
        <w:pStyle w:val="BodyText"/>
      </w:pPr>
      <w:r>
        <w:t xml:space="preserve">(คุณครูปรเมศร์) ก็กะระยะประมาณสัก 5 นิ้ว 5 นิ้วกรรไกรคมด้วยนะครับ</w:t>
      </w:r>
    </w:p>
    <w:p>
      <w:pPr>
        <w:pStyle w:val="BodyText"/>
      </w:pPr>
      <w:r>
        <w:t xml:space="preserve">(คุณครูสุนทรี) ต้องระมัดระวังด้วยนะคะ ถ้าใช้กรรไกร นี่ มันก็จะออกมาเป็นแบบนี้ใช่ไหมครับ ยางในจักรยานยนต์นี่นะครับ อันนี้คือความกว้างที่เราตัดมา คราวนี้ก็นำมาหุ้ม แต่ความจริงเด็ก ๆ ต้องเช็ดก่อนถึงจะดีนะครับ เพราะว่าสารที่อยู่ในยางใน ถ้าเกิดทำนี่ก็ควรจะเช็ดก่อน แล้วก็ต้องใส่หน้ากากด้วย เผื่อมันเป็นอันตราย</w:t>
      </w:r>
    </w:p>
    <w:p>
      <w:pPr>
        <w:pStyle w:val="BodyText"/>
      </w:pPr>
      <w:r>
        <w:t xml:space="preserve">(คุณครูสุนทรี) ค่ะ</w:t>
      </w:r>
    </w:p>
    <w:p>
      <w:pPr>
        <w:pStyle w:val="BodyText"/>
      </w:pPr>
      <w:r>
        <w:t xml:space="preserve">(คุณครูปรเมศร์) ไม่เชื่อครูนกดมสิครับ</w:t>
      </w:r>
    </w:p>
    <w:p>
      <w:pPr>
        <w:pStyle w:val="BodyText"/>
      </w:pPr>
      <w:r>
        <w:t xml:space="preserve">(คุณครูสุนทรี) ไม่ได้ค่ะ ใส่แมสสมมติว่าเช็ดแล้ว นำมาหุ้มครับ ครูนกจับครับ</w:t>
      </w:r>
    </w:p>
    <w:p>
      <w:pPr>
        <w:pStyle w:val="BodyText"/>
      </w:pPr>
      <w:r>
        <w:t xml:space="preserve">(คุณครูสุนทรี) ค่ะ</w:t>
      </w:r>
    </w:p>
    <w:p>
      <w:pPr>
        <w:pStyle w:val="BodyText"/>
      </w:pPr>
      <w:r>
        <w:t xml:space="preserve">(คุณครูปรเมศร์) ประมาณนั้นครับ และเดี๋ยวครูจะใช้สายเคเบิลไทร์ หรือครูนกเรียกว่าอะไรนะครับ หรือครูนกเรียกว่าหนวดกุ้ง มีสัญญาณนะครับ วิธีการใช้นะครับ ก็นำสายเคเบิลไทด์นะครับ เหมือนของเดิมเลยครูนก แล้วเผลอ ๆ จะดีกว่าด้วย ความแน่นหนาจะดีกว่าด้วย เด็ก ๆ ครับ บางสิ่งบางอย่างเราไม่ต้องไปซื้อเสียทุกอย่างนะครับ เราประยุกต์ใช้ก็เป็นการประหยัดนะครับ ของให้เกิดคุณค่ามากที่สุด นี่ครับ นี่ครับ ครูนกปล่อยมันจะยังไปกระทบกับพื้นได้อยู่ไหม</w:t>
      </w:r>
    </w:p>
    <w:p>
      <w:pPr>
        <w:pStyle w:val="BodyText"/>
      </w:pPr>
      <w:r>
        <w:t xml:space="preserve">(คุณครูสุนทรี) ไม่ได้ค่ะ</w:t>
      </w:r>
    </w:p>
    <w:p>
      <w:pPr>
        <w:pStyle w:val="BodyText"/>
      </w:pPr>
      <w:r>
        <w:t xml:space="preserve">(คุณครูปรเมศร์) คราวนี้ อันดับแรกก็ตัดหนวดทิ้งก่อน คราวนี้ก็จะ</w:t>
      </w:r>
    </w:p>
    <w:p>
      <w:pPr>
        <w:pStyle w:val="BodyText"/>
      </w:pPr>
      <w:r>
        <w:t xml:space="preserve">(คุณครูสุนทรี) ค่ะ ได้ค่ะ</w:t>
      </w:r>
    </w:p>
    <w:p>
      <w:pPr>
        <w:pStyle w:val="BodyText"/>
      </w:pPr>
      <w:r>
        <w:t xml:space="preserve">(คุณครูปรเมศร์) ไปครับ</w:t>
      </w:r>
    </w:p>
    <w:p>
      <w:pPr>
        <w:pStyle w:val="BodyText"/>
      </w:pPr>
      <w:r>
        <w:t xml:space="preserve">(คุณครูสุนทรี) ชื่อฝีมือ</w:t>
      </w:r>
    </w:p>
    <w:p>
      <w:pPr>
        <w:pStyle w:val="BodyText"/>
      </w:pPr>
      <w:r>
        <w:t xml:space="preserve">(คุณครูปรเมศร์) ใช่ครับ</w:t>
      </w:r>
    </w:p>
    <w:p>
      <w:pPr>
        <w:pStyle w:val="BodyText"/>
      </w:pPr>
      <w:r>
        <w:t xml:space="preserve">(คุณครูสุนทรี) มองก็ไม่เห็นค่ะครูปรเมศร์</w:t>
      </w:r>
    </w:p>
    <w:p>
      <w:pPr>
        <w:pStyle w:val="BodyText"/>
      </w:pPr>
      <w:r>
        <w:t xml:space="preserve">(คุณครูปรเมศร์) ใส่แว่นไหมครับ ก็แค่ตัดให้มันเสมอ ๆ กันเท่านั้นนะครับ เวลาเรามองไปนี่มันจะได้ดูดีครับ</w:t>
      </w:r>
    </w:p>
    <w:p>
      <w:pPr>
        <w:pStyle w:val="BodyText"/>
      </w:pPr>
      <w:r>
        <w:t xml:space="preserve">(คุณครูสุนทรี) ครูนกว่าตรงนี้ อันนี้เรารัดอีกเส้นหนึ่งได้ใช่ไหมคะ รัดอีกเส้นหนึ่งครับ ใช่ ที่จริงเราใช้สีดำเลยใช่ไหมคะ แต่เราใช้สีขาวเพื่อให้เด็กเห็นได้ชัด ว่าเรารัดแล้วนะคะ</w:t>
      </w:r>
    </w:p>
    <w:p>
      <w:pPr>
        <w:pStyle w:val="BodyText"/>
      </w:pPr>
      <w:r>
        <w:t xml:space="preserve">(คุณครูปรเมศร์) แต่ที่จริงจะใช้สีดำ ก็จะได้ไม่เห็นเลยนะ ผมจะรัดแล้วนะ ไหนครูนกลองเอานิ้วเข้ามาสิคะ ว่าเจ็บไหมครับ เพื่อน ๆ ไม่ได้นะคะ</w:t>
      </w:r>
    </w:p>
    <w:p>
      <w:pPr>
        <w:pStyle w:val="BodyText"/>
      </w:pPr>
      <w:r>
        <w:t xml:space="preserve">(คุณครูปรเมศร์) ไม่ได้ครับ อันนี้ครูเล่นหยอกล้อ</w:t>
      </w:r>
    </w:p>
    <w:p>
      <w:pPr>
        <w:pStyle w:val="BodyText"/>
      </w:pPr>
      <w:r>
        <w:t xml:space="preserve">(คุณครูสุนทรี) ใช่ เพราะกันว่าเด็ก ๆ จะทำแบบนี้ ครูนกครับ เสร็จแล้ว</w:t>
      </w:r>
    </w:p>
    <w:p>
      <w:pPr>
        <w:pStyle w:val="BodyText"/>
      </w:pPr>
      <w:r>
        <w:t xml:space="preserve">(คุณครูสุนทรี) ข้างเดียวพอแล้วไหม อีกสักข้างดีไหมคะ เหมือนเดิมเลยครับเด็ก ๆ ตัดยางประมาณ 5 นิ้วนะ ความกว้าง</w:t>
      </w:r>
    </w:p>
    <w:p>
      <w:pPr>
        <w:pStyle w:val="BodyText"/>
      </w:pPr>
      <w:r>
        <w:t xml:space="preserve">(คุณครูสุนทรี) 5 นิ้วนี่</w:t>
      </w:r>
    </w:p>
    <w:p>
      <w:pPr>
        <w:pStyle w:val="BodyText"/>
      </w:pPr>
      <w:r>
        <w:t xml:space="preserve">(คุณครูปรเมศร์) อันนั้นนิ้วมือครับ ความกว้างหน่วยเป็นเมตร ผ่าเหมือนเดิมเลยครับ คราวนี้เดี๋ยวจะสมมติว่าเราไม่มีสายเคเบิลไทร์หรือสายอะไรนะ</w:t>
      </w:r>
    </w:p>
    <w:p>
      <w:pPr>
        <w:pStyle w:val="BodyText"/>
      </w:pPr>
      <w:r>
        <w:t xml:space="preserve">(คุณครูสุนทรี) สายหนวดกุ้งค่ะ</w:t>
      </w:r>
    </w:p>
    <w:p>
      <w:pPr>
        <w:pStyle w:val="BodyText"/>
      </w:pPr>
      <w:r>
        <w:t xml:space="preserve">(คุณครูปรเมศร์) ผมชอบคำนี้จังเลย เหมือนเดิมเลยครับ ใช้เขาให้คุ้มเลยครับไหน ๆ มีเปลี่ยนมาแล้ว</w:t>
      </w:r>
    </w:p>
    <w:p>
      <w:pPr>
        <w:pStyle w:val="BodyText"/>
      </w:pPr>
      <w:r>
        <w:t xml:space="preserve">(คุณครูสุนทรี) ได้ด้วยหรือคะ</w:t>
      </w:r>
    </w:p>
    <w:p>
      <w:pPr>
        <w:pStyle w:val="BodyText"/>
      </w:pPr>
      <w:r>
        <w:t xml:space="preserve">(คุณครูปรเมศร์) ได้ครับ เด็ก ๆ ครับ 1 เซน</w:t>
      </w:r>
    </w:p>
    <w:p>
      <w:pPr>
        <w:pStyle w:val="BodyText"/>
      </w:pPr>
      <w:r>
        <w:t xml:space="preserve">(ติเมตร)นะ เป็นวง มันเป็นวงเหมือนกับยางวงมาใช้ยางวงนี่เอาไว้รัดแกงดีกว่าครับ นี่ ๆ ดูครับ มันก็เป็นวงเลยครับ และเดี๋ยวจะแน่นด้วย เดี๋ยวผมจะลองรัดดู ครูนกเอานิ้วออกครับ ได้ไหม มันต้องอีกทบหนึ่งนะ จะแน่น ครูนกจับ อันนี้ในกรณีที่ไม่มีสายเคเบิลไทร์นะครับ</w:t>
      </w:r>
    </w:p>
    <w:p>
      <w:pPr>
        <w:pStyle w:val="BodyText"/>
      </w:pPr>
      <w:r>
        <w:t xml:space="preserve">(คุณครูสุนทรี) ค่ะ ก็ใช้ยางวงนี่ล่ะ แล้วมันจะเป็นเนื้อเดียวกันแล้วมันจะแน่นยิ่งกว่าเคเบิลไทป์อีกครับ</w:t>
      </w:r>
    </w:p>
    <w:p>
      <w:pPr>
        <w:pStyle w:val="BodyText"/>
      </w:pPr>
      <w:r>
        <w:t xml:space="preserve">(คุณครูสุนทรี) เดี๋ยวตกแต่งค่ะ</w:t>
      </w:r>
    </w:p>
    <w:p>
      <w:pPr>
        <w:pStyle w:val="BodyText"/>
      </w:pPr>
      <w:r>
        <w:t xml:space="preserve">(คุณครูปรเมศร์) สวยไหมครับ ครูนกครับ</w:t>
      </w:r>
    </w:p>
    <w:p>
      <w:pPr>
        <w:pStyle w:val="BodyText"/>
      </w:pPr>
      <w:r>
        <w:t xml:space="preserve">(คุณครูสุนทรี) ครูนกสวยค่ะ ถามถึงครูนกสวย หรือว่าอุปกรณ์เราสวยคะ สรุปตอบคำถามไหนก่อนครับ</w:t>
      </w:r>
    </w:p>
    <w:p>
      <w:pPr>
        <w:pStyle w:val="BodyText"/>
      </w:pPr>
      <w:r>
        <w:t xml:space="preserve">(คุณครูสุนทรี) ครูนกสวย</w:t>
      </w:r>
    </w:p>
    <w:p>
      <w:pPr>
        <w:pStyle w:val="BodyText"/>
      </w:pPr>
      <w:r>
        <w:t xml:space="preserve">(คุณครูปรเมศร์) เพราะอุปกรณ์สวยกว่านะครับ งานนี้นะ เดี๋ยวอีกข้างหนึ่งใช่ไหม เพราะฉะนั้นตัดให้พอดีเลย ผมว่าเมื่อกี้ผมตัดสั้นไปนะ คราวนี้เดี๋ยวตัดให้ยาวหน่อย</w:t>
      </w:r>
    </w:p>
    <w:p>
      <w:pPr>
        <w:pStyle w:val="BodyText"/>
      </w:pPr>
      <w:r>
        <w:t xml:space="preserve">(คุณครูสุนทรี) ทำทั้งโรงเรียนเลยไหมคะ</w:t>
      </w:r>
    </w:p>
    <w:p>
      <w:pPr>
        <w:pStyle w:val="BodyText"/>
      </w:pPr>
      <w:r>
        <w:t xml:space="preserve">(คุณครูปรเมศร์) ดีเลยครับ แต่ให้ครูนกทำดีกว่าครับ ไม่ช่วยหรือครับ ครูนกมาเรียนรู้แล้วรู้วิธีการแล้ว</w:t>
      </w:r>
    </w:p>
    <w:p>
      <w:pPr>
        <w:pStyle w:val="BodyText"/>
      </w:pPr>
      <w:r>
        <w:t xml:space="preserve">(คุณครูสุนทรี) ค่ะ</w:t>
      </w:r>
    </w:p>
    <w:p>
      <w:pPr>
        <w:pStyle w:val="BodyText"/>
      </w:pPr>
      <w:r>
        <w:t xml:space="preserve">(คุณครูปรเมศร์) คุณครูนกรู้วิธีการแล้ว</w:t>
      </w:r>
    </w:p>
    <w:p>
      <w:pPr>
        <w:pStyle w:val="BodyText"/>
      </w:pPr>
      <w:r>
        <w:t xml:space="preserve">(คุณครูสุนทรี) อยากจับค่ะ</w:t>
      </w:r>
    </w:p>
    <w:p>
      <w:pPr>
        <w:pStyle w:val="BodyText"/>
      </w:pPr>
      <w:r>
        <w:t xml:space="preserve">(คุณครูปรเมศร์) อย่างนั้นเดี๋ยวตัดให้พร้อมก่อน เดี๋ยวดูนะครับ ตัดผ่ากลางเลย มันจะเป็นสี่เหลี่ยมผืนผ้า ได้ไหม</w:t>
      </w:r>
    </w:p>
    <w:p>
      <w:pPr>
        <w:pStyle w:val="BodyText"/>
      </w:pPr>
      <w:r>
        <w:t xml:space="preserve">(คุณครูสุนทรี) เมื่อกี้ก็สวยค่ะ</w:t>
      </w:r>
    </w:p>
    <w:p>
      <w:pPr>
        <w:pStyle w:val="BodyText"/>
      </w:pPr>
      <w:r>
        <w:t xml:space="preserve">(คุณครูปรเมศร์) สมมติว่าเด็ก ๆ บอกไม่ใช้ยางวงนี้ ไม่ใช้สายเคเบิลไทร์หรือสาย…</w:t>
      </w:r>
    </w:p>
    <w:p>
      <w:pPr>
        <w:pStyle w:val="BodyText"/>
      </w:pPr>
      <w:r>
        <w:t xml:space="preserve">(คุณครูสุนทรี) หนวดกุ้งค่ะ</w:t>
      </w:r>
    </w:p>
    <w:p>
      <w:pPr>
        <w:pStyle w:val="BodyText"/>
      </w:pPr>
      <w:r>
        <w:t xml:space="preserve">(คุณครูปรเมศร์) ใช้ลวด ลวดก็ได้ แต่ในวันนี้ครูไม่มีนะครับ ครูไม่มีนะ ครูก็ใช้สายเคเบิลไทป์รัดเหมือนเดิมนะคะ 2 เส้นใช่ไหมครูนก สีดำไหม ๆ ดำเส้น ขาวเส้น</w:t>
      </w:r>
    </w:p>
    <w:p>
      <w:pPr>
        <w:pStyle w:val="BodyText"/>
      </w:pPr>
      <w:r>
        <w:t xml:space="preserve">(คุณครูปรเมศร์) ดีครับ มันจะได้ตัดกัน</w:t>
      </w:r>
    </w:p>
    <w:p>
      <w:pPr>
        <w:pStyle w:val="BodyText"/>
      </w:pPr>
      <w:r>
        <w:t xml:space="preserve">(คุณครูสุนทรี) ใช่ค่ะ เล่นเป็นลวดลาย</w:t>
      </w:r>
    </w:p>
    <w:p>
      <w:pPr>
        <w:pStyle w:val="BodyText"/>
      </w:pPr>
      <w:r>
        <w:t xml:space="preserve">(คุณครูปรเมศร์) ใช่ครับ อยู่ครับ แล้วอีกเส้นเป็นสีขาวแล้วกันนะครันบ</w:t>
      </w:r>
    </w:p>
    <w:p>
      <w:pPr>
        <w:pStyle w:val="BodyText"/>
      </w:pPr>
      <w:r>
        <w:t xml:space="preserve">(คุณครูสุนทรี) พอเราเริ่มทำ อันนี้ขาที่ 3 จะเริ่มสวยขึ้นนะคะ</w:t>
      </w:r>
    </w:p>
    <w:p>
      <w:pPr>
        <w:pStyle w:val="BodyText"/>
      </w:pPr>
      <w:r>
        <w:t xml:space="preserve">(คุณครูปรเมศร์) ใช่ครับ ขาสุดท้ายจะสวยมากเลยครับ ทำบ่อย ๆ</w:t>
      </w:r>
    </w:p>
    <w:p>
      <w:pPr>
        <w:pStyle w:val="BodyText"/>
      </w:pPr>
      <w:r>
        <w:t xml:space="preserve">(คุณครูสุนทรี) เกิดความชำนาญด้วย มันก็เหมือนการทบทวนถ้าเราอ่านบ่อย ๆ ทบทวนบ่อย ๆ มันก็ทำให้เรามีความสามารถใช่ไหมครับครูนก</w:t>
      </w:r>
    </w:p>
    <w:p>
      <w:pPr>
        <w:pStyle w:val="BodyText"/>
      </w:pPr>
      <w:r>
        <w:t xml:space="preserve">(คุณครูสุนทรี) ค่ะ</w:t>
      </w:r>
    </w:p>
    <w:p>
      <w:pPr>
        <w:pStyle w:val="BodyText"/>
      </w:pPr>
      <w:r>
        <w:t xml:space="preserve">(คุณครูปรเมศร์) เรียบร้อยครับ ทีนี้ครูนกทำครับ แสดงว่าเส้นนี้ครูปรเมศว์ตัดยางสวย แทบจะไม่ต้องตกแต่งอะไรเยอะเลยค่ะ</w:t>
      </w:r>
    </w:p>
    <w:p>
      <w:pPr>
        <w:pStyle w:val="BodyText"/>
      </w:pPr>
      <w:r>
        <w:t xml:space="preserve">(คุณครูปรเมศร์) ใช่ครับ ได้แล้วใช่ไหมครับ</w:t>
      </w:r>
    </w:p>
    <w:p>
      <w:pPr>
        <w:pStyle w:val="BodyText"/>
      </w:pPr>
      <w:r>
        <w:t xml:space="preserve">(คุณครูสุนทรี) ที่จริงเราต้องแต่งอีกหน่อย ใช่ค่ะ</w:t>
      </w:r>
    </w:p>
    <w:p>
      <w:pPr>
        <w:pStyle w:val="BodyText"/>
      </w:pPr>
      <w:r>
        <w:t xml:space="preserve">(คุณครูปรเมศร์) บางทีนี่ธรรมชาติมันก็สวยแค่เราแต่งให้ดูไม่น่าเกลียดเกินไป เส้นนี้ ครูนกไม่ลองทำคนเดียวสักขาหรือครับ</w:t>
      </w:r>
    </w:p>
    <w:p>
      <w:pPr>
        <w:pStyle w:val="BodyText"/>
      </w:pPr>
      <w:r>
        <w:t xml:space="preserve">(คุณครูสุนทรี) มันต้องมีเพื่อนช่วยกัน ทำงานกลุ่ม</w:t>
      </w:r>
    </w:p>
    <w:p>
      <w:pPr>
        <w:pStyle w:val="BodyText"/>
      </w:pPr>
      <w:r>
        <w:t xml:space="preserve">(คุณครูปรเมศร์) ใช่ครับมีความสามัคคีใช่ไหมครับ อันนี้จะสวยมาก รัดเหมือนเดิมเลยครับเด็ก ๆ ครับ</w:t>
      </w:r>
    </w:p>
    <w:p>
      <w:pPr>
        <w:pStyle w:val="BodyText"/>
      </w:pPr>
      <w:r>
        <w:t xml:space="preserve">(คุณครูสุนทรี) ถ้าขาที่ 1 เด็ก ๆ เห็นไม่ชัดก็ดูขาที่ 2 ที่ 3 ไปเรื่อย ๆ นะคะ ครูนกทำต่อเลยครับ เรียบร้อย</w:t>
      </w:r>
    </w:p>
    <w:p>
      <w:pPr>
        <w:pStyle w:val="BodyText"/>
      </w:pPr>
      <w:r>
        <w:t xml:space="preserve">(คุณครูสุนทรี) ทำไมต้องตัดทิ้งคะ</w:t>
      </w:r>
    </w:p>
    <w:p>
      <w:pPr>
        <w:pStyle w:val="BodyText"/>
      </w:pPr>
      <w:r>
        <w:t xml:space="preserve">(คุณครูปรเมศร์) ถ้าเอาไว้แล้วมันจะเกะกะ บางครั้งความคมของสายเคเบิลไทป์มันอาจไปบาดได้ ขาของเรา ไม่ใช่ขาเก้าอี้นะครับ ถ้าเหลือไว้เยอะ ๆ แบบนี้ก็ทิ่มเหมือนกันนะคะ</w:t>
      </w:r>
    </w:p>
    <w:p>
      <w:pPr>
        <w:pStyle w:val="BodyText"/>
      </w:pPr>
      <w:r>
        <w:t xml:space="preserve">(คุณครูสุนทรี) กะให้ครูปรเมศร์บอกนี่ล่ะค่ะ ตกแต่งครับ กรรไกรก็สำคัญนะครับ การตัดยางนี่ ต้องมีความคมนะครับ การตัดยางนี่ ถ้าไม่คมมันจะตัดยางไม่เข้า</w:t>
      </w:r>
    </w:p>
    <w:p>
      <w:pPr>
        <w:pStyle w:val="BodyText"/>
      </w:pPr>
      <w:r>
        <w:t xml:space="preserve">(คุณครูสุนทรี) และยิ่งยางซ้อนกันหลาย ๆ เส้น ปรเมศว์ขาสุดท้ายนี่สวยงามค่ะ ซ่อมแซมเสร็จแล้วน่ะค่ะ เราต้องตรวจสอบนะคะ ว่ามันสามารถใช้ได้จริงไหมครูปรเมศร์ ค่ะ เห็นไหมคะ ทีนี้ก็คือดูดีขึ้นแล้วค่ะ เดี๋ยวเราพาไปที่ห้องเลยดีกว่าค่ะ ยกไปให้ครับ</w:t>
      </w:r>
    </w:p>
    <w:p>
      <w:pPr>
        <w:pStyle w:val="BodyText"/>
      </w:pPr>
      <w:r>
        <w:t xml:space="preserve">(คุณครูสุนทรี) ขอบคุณค่ะ</w:t>
      </w:r>
    </w:p>
    <w:p>
      <w:pPr>
        <w:pStyle w:val="BodyText"/>
      </w:pPr>
      <w:r>
        <w:t xml:space="preserve">(คุณครูปรเมศร์) ไกลไหมครับ</w:t>
      </w:r>
    </w:p>
    <w:p>
      <w:pPr>
        <w:pStyle w:val="BodyText"/>
      </w:pPr>
      <w:r>
        <w:t xml:space="preserve">(คุณครูสุนทรี) นิดเดียวค่ะ ค่ะ ทีนี้เราก็มาถึงห้องเรียนกันแล้วนะคะ หลังจากไปซ่อมแซมเก้าอี้กันมาค่ะ ครูฝ้ายคะ ครูฝ้ายลองมานั่งดูนะคะ ว่าเก้าอี้ที่ซ่อมแล้วเป็นอย่างไรบ้าง</w:t>
      </w:r>
    </w:p>
    <w:p>
      <w:pPr>
        <w:pStyle w:val="BodyText"/>
      </w:pPr>
      <w:r>
        <w:t xml:space="preserve">(คุณครูณัฐทิยา) ดีมาก ๆ เลยค่ะ</w:t>
      </w:r>
    </w:p>
    <w:p>
      <w:pPr>
        <w:pStyle w:val="BodyText"/>
      </w:pPr>
      <w:r>
        <w:t xml:space="preserve">(คุณครูสุนทรี) นั่งได้เต็ม ๆ ก้นเลยค่ะ</w:t>
      </w:r>
    </w:p>
    <w:p>
      <w:pPr>
        <w:pStyle w:val="BodyText"/>
      </w:pPr>
      <w:r>
        <w:t xml:space="preserve">(คุณครูณัฐทิยา) แข็งแรงนะคะ ไม่โยกเยกด้วยค่ะ</w:t>
      </w:r>
    </w:p>
    <w:p>
      <w:pPr>
        <w:pStyle w:val="BodyText"/>
      </w:pPr>
      <w:r>
        <w:t xml:space="preserve">(คุณครูสุนทรี) เห็นไหมคะ ว่าเด็ก ๆ สามารถซ่อมแซมได้</w:t>
      </w:r>
    </w:p>
    <w:p>
      <w:pPr>
        <w:pStyle w:val="BodyText"/>
      </w:pPr>
      <w:r>
        <w:t xml:space="preserve">(คุณครูปรเมศร์) ครับ</w:t>
      </w:r>
    </w:p>
    <w:p>
      <w:pPr>
        <w:pStyle w:val="BodyText"/>
      </w:pPr>
      <w:r>
        <w:t xml:space="preserve">(คุณครูสุนทรี) ต้องขอรบกวนให้ยกกลับด้วยนะคะ</w:t>
      </w:r>
    </w:p>
    <w:p>
      <w:pPr>
        <w:pStyle w:val="BodyText"/>
      </w:pPr>
      <w:r>
        <w:t xml:space="preserve">(คุณครูปรเมศร์) ได้ครับ</w:t>
      </w:r>
    </w:p>
    <w:p>
      <w:pPr>
        <w:pStyle w:val="BodyText"/>
      </w:pPr>
      <w:r>
        <w:t xml:space="preserve">(คุณครูสุนทรี) ก่อนอื่นนะคะ ขอให้เด็ก ๆ นั้น ด้วยค่ะ</w:t>
      </w:r>
    </w:p>
    <w:p>
      <w:pPr>
        <w:pStyle w:val="BodyText"/>
      </w:pPr>
      <w:r>
        <w:t xml:space="preserve">[เสียงปรบมือ]</w:t>
      </w:r>
    </w:p>
    <w:p>
      <w:pPr>
        <w:pStyle w:val="BodyText"/>
      </w:pPr>
      <w:r>
        <w:t xml:space="preserve">(คุณครูปรเมศร์) ขอบคุณมากครับ</w:t>
      </w:r>
    </w:p>
    <w:p>
      <w:pPr>
        <w:pStyle w:val="BodyText"/>
      </w:pPr>
      <w:r>
        <w:t xml:space="preserve">(คุณครูสุนทรี) นกก็ต้องขอบคุณ แล้วก็ขอบคุณ ครูปรเมศร์ ด้วยนะคะ เดี๋ยวผมยกกลับครับ</w:t>
      </w:r>
    </w:p>
    <w:p>
      <w:pPr>
        <w:pStyle w:val="BodyText"/>
      </w:pPr>
      <w:r>
        <w:t xml:space="preserve">(คุณครูสุนทรี) ไว้โอกาสหน้าเจอกันใหม่นะครับ</w:t>
      </w:r>
    </w:p>
    <w:p>
      <w:pPr>
        <w:pStyle w:val="BodyText"/>
      </w:pPr>
      <w:r>
        <w:t xml:space="preserve">(คุณครูปรเมศร์) ครับผม</w:t>
      </w:r>
    </w:p>
    <w:p>
      <w:pPr>
        <w:pStyle w:val="BodyText"/>
      </w:pPr>
      <w:r>
        <w:t xml:space="preserve">(คุณครูสุนทรี) ค่ะ สำหรับตอนนี้นะคะ ก็เป็นหน้าที่ของเด็ก ๆ แล้วค่ะ มาถึงช่วงนี้แล้วค่ะ บทบาทของคุณครูปลายทางค่ะ กำกับดูแลคำปรึกษานักเรียนนะคะ ในขณะซ่อมแซมอุปกรณ์เครื่องมือและเครื่องใช้นะคะ อย่าลืมว่าวัสดุอุปกรณ์ที่นำมานะคะ ถ้ามีของมีคมต้องระมัดระวังในเรื่องของการใช้ด้วยนะคะ คำนึงถึงความปลอดภัยด้วยนะคะ เด็ก ๆ แล้วก็แจกใบงานที่ 15 ค่ะ เรื่องการซ่อมแซมอุปกรณ์เครื่องมือ และเครื่องใช้นะคะ สำหรับนักเรียนนะคะ ก็ฝึกปฏิบัติในเรื่องของการซ่อมแซมเครื่องมือและเครื่องใช้ค่ะ แล้วก็ปฏิบัติใบงานที่ 15 นะคะ เรื่องการซ่อมแซมอุปกรณ์เครื่องมือและเครื่องใช้ สิ่งที่นักเรียนนำมาซ่อมแซม นักเรียนสามารถที่จะเขียนในใบงานได้เลยนะคะ ไปดูรูปร่างหน้าตาของใบงานเรานะคะ นี้ค่ะ ครูฝ้าย</w:t>
      </w:r>
    </w:p>
    <w:p>
      <w:pPr>
        <w:pStyle w:val="BodyText"/>
      </w:pPr>
      <w:r>
        <w:t xml:space="preserve">(คุณครูณัฐทิยา) ค่ะ</w:t>
      </w:r>
    </w:p>
    <w:p>
      <w:pPr>
        <w:pStyle w:val="BodyText"/>
      </w:pPr>
      <w:r>
        <w:t xml:space="preserve">(คุณครูสุนทรี) ครูฝ้ายแนะนำเด็ก ๆ หน่อยค่ะ</w:t>
      </w:r>
    </w:p>
    <w:p>
      <w:pPr>
        <w:pStyle w:val="BodyText"/>
      </w:pPr>
      <w:r>
        <w:t xml:space="preserve">(คุณครูณัฐทิยา) ในส่วนของคำชี้แจงนั้นนะคะ วาดภาพอุปกรณ์ เครื่องมือ หรือเครื่องใช้ เครื่องมือหรือเครื่องใช้ที่นักเรียนเอามาซ่อมแซม</w:t>
      </w:r>
    </w:p>
    <w:p>
      <w:pPr>
        <w:pStyle w:val="BodyText"/>
      </w:pPr>
      <w:r>
        <w:t xml:space="preserve">(คุณครูสุนทรี) ใช่ค่ะ</w:t>
      </w:r>
    </w:p>
    <w:p>
      <w:pPr>
        <w:pStyle w:val="BodyText"/>
      </w:pPr>
      <w:r>
        <w:t xml:space="preserve">(คุณครูณัฐทิยา) หลังจากนั้นค่ะ ให้เด็กนักเรียนนั้นเขียนสิ่งที่นักเรียนนำมาซ่อมแซมนั้นคือออะไร ก็เขียนลงไป ต่อไปค่ะ ถ้านักเรียนไม่ซ่อมแซมจะเกิดผลอย่างไร ถ้าไม่ซ่อมแซมอุปกรณ์เหล่านั้นนำมาใช้ได้หรือไม่อย่างนี้อย่างไรนะคะ</w:t>
      </w:r>
    </w:p>
    <w:p>
      <w:pPr>
        <w:pStyle w:val="BodyText"/>
      </w:pPr>
      <w:r>
        <w:t xml:space="preserve">(คุณครูสุนทรี) ค่ะ</w:t>
      </w:r>
    </w:p>
    <w:p>
      <w:pPr>
        <w:pStyle w:val="BodyText"/>
      </w:pPr>
      <w:r>
        <w:t xml:space="preserve">(คุณครูณัฐทิยา) ต่อไปวัสดุอุปกรณ์ เครื่องมือที่ใช้ ก็ให้ใส่ลงมานะคะ ตามด้วยขั้นตอนในการซ่อมแซมนะคะ</w:t>
      </w:r>
    </w:p>
    <w:p>
      <w:pPr>
        <w:pStyle w:val="BodyText"/>
      </w:pPr>
      <w:r>
        <w:t xml:space="preserve">(คุณครูสุนทรี) ใช่ค่ะ ซึ่งถ้านักเรียนลงมือปฏิบัติสามารถที่จะเขียนได้อย่างแน่นอนค่ะ ตอนนี้ค่ะ มีสติ มั่นใจ ลงมือทำ ไปเลยค่ะ</w:t>
      </w:r>
    </w:p>
    <w:p>
      <w:pPr>
        <w:pStyle w:val="BodyText"/>
      </w:pPr>
      <w:r>
        <w:t xml:space="preserve">[เสียงดนตรี]</w:t>
      </w:r>
    </w:p>
    <w:p>
      <w:pPr>
        <w:pStyle w:val="BodyText"/>
      </w:pPr>
      <w:r>
        <w:t xml:space="preserve">(คุณครูสุนทรี) ตอนนี้คุณครูเชื่อว่า เด็ก ๆ ซ่อมแซมอุปกรณ์เสร็จเรียบถ้ายังปฏิบัติไม่เสร็จ ไม่เป็นอะไรนะคะ สามารถนำไปปฏิบัติต่อได้ที่บ้านนะคะ ตอนนี้ค่ะ เรามาดูประโยชน์ของการซ่อมแซมกันค่ะ ข้อที่ 1 นะคะ ช่วยยืดอายุ อุปกรณ์เครื่องใช้ของอุปกรณ์เครื่องมือและเครื่องใช้ ข้อ 2 ทำให้อุปกรณ์ เครื่องมือ เครื่องใช้ สามารถใช้งานต่อไปได้อย่างปลอดภัย ข้อ 3 ช่วยประหยัดค่าใช้จ่ายเครื่องมือและเครื่องใช้ค่ะ ง</w:t>
      </w:r>
    </w:p>
    <w:p>
      <w:pPr>
        <w:pStyle w:val="BodyText"/>
      </w:pPr>
      <w:r>
        <w:t xml:space="preserve">(คุณครูณัฐทิยา) และต่อไปนะคะ ข้อ 4 ค่ะ ทำให้รู้จักการใช้เวลาว่างให้เกิดประโยชน์ ข้อที่ 5 ค่ะ ช่วยให้เป็นคนละเอียด รับผิดชอบและเป็นคนช่างสังเกตค่ะ เกิดความภาคภูมิใจต่อผลงานที่ทำของตนเองจนสำเร็จนะคะ</w:t>
      </w:r>
    </w:p>
    <w:p>
      <w:pPr>
        <w:pStyle w:val="BodyText"/>
      </w:pPr>
      <w:r>
        <w:t xml:space="preserve">(คุณครูสุนทรี) นี่นะคะ คือ ประโยชน์ของการซ่อมแซมนั่นเองนะคะ สรุปบทเรียนของเราในวันนี้นะคะ การซ่อมแซมอุปกรณ์เครื่องมือและเครื่องใช้จะช่วยยืดอายุการใช้งานอีกทั้งยังใช้งานต่อไปได้อย่างปลอดภัย และประหยัดค่าใช้จ่าย ซื้อใหม่ด้วยนะคะ วันนี้ก็จบเรื่องหน่วยของการซ่อมแซมค่ะ ครูฝ้าย ฉะนั้นเด็ก ๆ ต้องประเมินตนเองด้วยนะคะ ใบประเมินตนเองค่ะ ในหน่วยที่ 3 นะคะ ช่างคิดซ่อมแซมค่ะ ซึ่งก็จะเหมือนกับหน่วยที่ 2</w:t>
      </w:r>
    </w:p>
    <w:p>
      <w:pPr>
        <w:pStyle w:val="BodyText"/>
      </w:pPr>
      <w:r>
        <w:t xml:space="preserve">(คุณครูณัฐทิยา) ใช่แล้วนะคะ</w:t>
      </w:r>
    </w:p>
    <w:p>
      <w:pPr>
        <w:pStyle w:val="BodyText"/>
      </w:pPr>
      <w:r>
        <w:t xml:space="preserve">(คุณครูสุนทรี) ได้เคยประเมินมาแล้วนะคะ ก็จะมีหัวข้ออยู่ 4 หัวข้อนะคะ เด็ก ๆ ก็ประเมินความสามารถตัวเองได้เลยค่ะ 5 นี่คือพอใจมากที่สุด 1 คือพอใจน้อยที่สุดนะคะ หลังจากนั้นค่ะ เด็ก ๆ ก็นับดาวและสรุปผลของตนเองนั่นเองค่ะ สำหรับบทเรียนครั้งต่อไปค่ะ บทเรียนครั้งต่อไปนะคะ เป็นงานประดิษฐ์จากวัสดุในท้องถิ่นค่ะ ในท่องถิ่นนะคะ และในส่วนของสิ่งที่ต้องเตรียมนะคะ ก็จะเป็นใบงานเรื่องงานประดิษฐ์จากวัสดุในท้องถิ่นค่ะ ซึ่งตรงนี้คุณครูสามารถดาวน์โหลดได้ที่ www.dltv.ac.th ค่ะ</w:t>
      </w:r>
    </w:p>
    <w:p>
      <w:pPr>
        <w:pStyle w:val="BodyText"/>
      </w:pPr>
      <w:r>
        <w:t xml:space="preserve">(คุณครูสุนทรี) ค่ะ สำหรับวันนี้ ครูนกและครูฝ้ายขอลาไปก่อนนะคะ แล้วพบกันใหม่อีกทีหนึ่งในสัปดาห์หน้าค่ะ วันนี้สวัสดีค่ะ</w:t>
      </w:r>
    </w:p>
    <w:p>
      <w:pPr>
        <w:pStyle w:val="BodyText"/>
      </w:pPr>
      <w:r>
        <w:t xml:space="preserve">[เสียงดนตรี]</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DLTV การงานอาชีพ ป. 4 หน่วยที่ 3) 4. การซ่อมแซมอุปกรณ์ เครื่องมือ และเครื่องใช้</dc:title>
  <dc:creator/>
  <cp:keywords/>
  <dcterms:created xsi:type="dcterms:W3CDTF">2021-10-26T08:22:25Z</dcterms:created>
  <dcterms:modified xsi:type="dcterms:W3CDTF">2021-10-26T08:2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6 ตุลาคม 2564 เวลา 09.00 น.</vt:lpwstr>
  </property>
  <property fmtid="{D5CDD505-2E9C-101B-9397-08002B2CF9AE}" pid="3" name="subtitle">
    <vt:lpwstr/>
  </property>
</Properties>
</file>